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81B8E" w14:textId="77777777" w:rsidR="00D45D24" w:rsidRDefault="0042624B">
      <w:pPr>
        <w:pStyle w:val="a4"/>
      </w:pPr>
      <w:r>
        <w:t>Научное програмирование</w:t>
      </w:r>
    </w:p>
    <w:p w14:paraId="08E81B8F" w14:textId="77777777" w:rsidR="00D45D24" w:rsidRDefault="0042624B">
      <w:pPr>
        <w:pStyle w:val="a5"/>
      </w:pPr>
      <w:r>
        <w:t>Отчет по лабораторной работе № 8</w:t>
      </w:r>
    </w:p>
    <w:p w14:paraId="08E81B90" w14:textId="77777777" w:rsidR="00D45D24" w:rsidRDefault="0042624B">
      <w:pPr>
        <w:pStyle w:val="Author"/>
      </w:pPr>
      <w:r>
        <w:t>Коняева Марина Александровна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78456867"/>
        <w:docPartObj>
          <w:docPartGallery w:val="Table of Contents"/>
          <w:docPartUnique/>
        </w:docPartObj>
      </w:sdtPr>
      <w:sdtEndPr/>
      <w:sdtContent>
        <w:p w14:paraId="08E81B91" w14:textId="77777777" w:rsidR="00D45D24" w:rsidRDefault="0042624B">
          <w:pPr>
            <w:pStyle w:val="ae"/>
          </w:pPr>
          <w:r>
            <w:t>Содержание</w:t>
          </w:r>
        </w:p>
        <w:p w14:paraId="3463FC88" w14:textId="26C59C80" w:rsidR="00F37DA3" w:rsidRDefault="0042624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37DA3">
            <w:fldChar w:fldCharType="separate"/>
          </w:r>
          <w:hyperlink w:anchor="_Toc135316409" w:history="1">
            <w:r w:rsidR="00F37DA3" w:rsidRPr="008B4766">
              <w:rPr>
                <w:rStyle w:val="ad"/>
                <w:noProof/>
              </w:rPr>
              <w:t>Цель работы</w:t>
            </w:r>
            <w:r w:rsidR="00F37DA3">
              <w:rPr>
                <w:noProof/>
                <w:webHidden/>
              </w:rPr>
              <w:tab/>
            </w:r>
            <w:r w:rsidR="00F37DA3">
              <w:rPr>
                <w:noProof/>
                <w:webHidden/>
              </w:rPr>
              <w:fldChar w:fldCharType="begin"/>
            </w:r>
            <w:r w:rsidR="00F37DA3">
              <w:rPr>
                <w:noProof/>
                <w:webHidden/>
              </w:rPr>
              <w:instrText xml:space="preserve"> PAGEREF _Toc135316409 \h </w:instrText>
            </w:r>
            <w:r w:rsidR="00F37DA3">
              <w:rPr>
                <w:noProof/>
                <w:webHidden/>
              </w:rPr>
            </w:r>
            <w:r w:rsidR="00F37DA3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F37DA3">
              <w:rPr>
                <w:noProof/>
                <w:webHidden/>
              </w:rPr>
              <w:fldChar w:fldCharType="end"/>
            </w:r>
          </w:hyperlink>
        </w:p>
        <w:p w14:paraId="7ADBC4C5" w14:textId="72E89733" w:rsidR="00F37DA3" w:rsidRDefault="00F37DA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5316410" w:history="1">
            <w:r w:rsidRPr="008B476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16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2624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8B1D3" w14:textId="199E2FBE" w:rsidR="00F37DA3" w:rsidRDefault="00F37DA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16411" w:history="1">
            <w:r w:rsidRPr="008B4766">
              <w:rPr>
                <w:rStyle w:val="ad"/>
                <w:noProof/>
              </w:rPr>
              <w:t>Собственные значения и собственные векто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16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2624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ADA06" w14:textId="0E34EFA6" w:rsidR="00F37DA3" w:rsidRDefault="00F37DA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16412" w:history="1">
            <w:r w:rsidRPr="008B4766">
              <w:rPr>
                <w:rStyle w:val="ad"/>
                <w:noProof/>
              </w:rPr>
              <w:t>Случайное блуж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16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2624B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AE103" w14:textId="174FC7B8" w:rsidR="00F37DA3" w:rsidRDefault="00F37DA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5316413" w:history="1">
            <w:r w:rsidRPr="008B476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16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2624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81B92" w14:textId="5DD6F8D8" w:rsidR="00D45D24" w:rsidRDefault="0042624B">
          <w:r>
            <w:fldChar w:fldCharType="end"/>
          </w:r>
        </w:p>
      </w:sdtContent>
    </w:sdt>
    <w:p w14:paraId="08E81B93" w14:textId="77777777" w:rsidR="00D45D24" w:rsidRDefault="0042624B">
      <w:pPr>
        <w:pStyle w:val="1"/>
      </w:pPr>
      <w:bookmarkStart w:id="0" w:name="цель-работы"/>
      <w:bookmarkStart w:id="1" w:name="_Toc135316409"/>
      <w:r>
        <w:t>Цель работы</w:t>
      </w:r>
      <w:bookmarkEnd w:id="1"/>
    </w:p>
    <w:p w14:paraId="08E81B94" w14:textId="77777777" w:rsidR="00D45D24" w:rsidRDefault="0042624B">
      <w:pPr>
        <w:pStyle w:val="FirstParagraph"/>
      </w:pPr>
      <w:r>
        <w:t>Научиться находить собственные значения и собственные векторы матрицы, а также научиться предсказывать вероятность состояния системы.</w:t>
      </w:r>
    </w:p>
    <w:p w14:paraId="08E81B95" w14:textId="77777777" w:rsidR="00D45D24" w:rsidRDefault="0042624B">
      <w:pPr>
        <w:pStyle w:val="1"/>
      </w:pPr>
      <w:bookmarkStart w:id="2" w:name="выполнение-лабораторной-работы"/>
      <w:bookmarkStart w:id="3" w:name="_Toc135316410"/>
      <w:bookmarkEnd w:id="0"/>
      <w:r>
        <w:t>Выполнение лабораторной работы</w:t>
      </w:r>
      <w:bookmarkEnd w:id="3"/>
    </w:p>
    <w:p w14:paraId="08E81B96" w14:textId="77777777" w:rsidR="00D45D24" w:rsidRDefault="0042624B">
      <w:pPr>
        <w:pStyle w:val="2"/>
      </w:pPr>
      <w:bookmarkStart w:id="4" w:name="X3a733ade69e97474bed9938d322f2617ad25a84"/>
      <w:bookmarkStart w:id="5" w:name="_Toc135316411"/>
      <w:r>
        <w:t>Собственные значения и собственные векторы</w:t>
      </w:r>
      <w:bookmarkEnd w:id="5"/>
    </w:p>
    <w:p w14:paraId="08E81B97" w14:textId="77777777" w:rsidR="00D45D24" w:rsidRDefault="0042624B">
      <w:pPr>
        <w:pStyle w:val="FirstParagraph"/>
      </w:pPr>
      <w:r>
        <w:t>Включим журналирование работы. После чего задади</w:t>
      </w:r>
      <w:r>
        <w:t>м матрицу А. Для нахождения собственных значений и собственных векторов матрицы используем команду eig с двумя выходными аргументами.</w:t>
      </w:r>
    </w:p>
    <w:p w14:paraId="08E81B98" w14:textId="77777777" w:rsidR="00D45D24" w:rsidRDefault="0042624B">
      <w:pPr>
        <w:pStyle w:val="CaptionedFigure"/>
      </w:pPr>
      <w:r>
        <w:rPr>
          <w:noProof/>
        </w:rPr>
        <w:drawing>
          <wp:inline distT="0" distB="0" distL="0" distR="0" wp14:anchorId="08E81BA9" wp14:editId="08E81BAA">
            <wp:extent cx="2667000" cy="1703828"/>
            <wp:effectExtent l="0" t="0" r="0" b="0"/>
            <wp:docPr id="22" name="Picture" descr="Собственные значения и собственные векторы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0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81B99" w14:textId="77777777" w:rsidR="00D45D24" w:rsidRDefault="0042624B">
      <w:pPr>
        <w:pStyle w:val="ImageCaption"/>
      </w:pPr>
      <w:r>
        <w:t>Собственные значения и собственные векторы 01</w:t>
      </w:r>
    </w:p>
    <w:p w14:paraId="08E81B9A" w14:textId="77777777" w:rsidR="00D45D24" w:rsidRDefault="0042624B">
      <w:pPr>
        <w:pStyle w:val="a0"/>
      </w:pPr>
      <w:r>
        <w:t>Для того, чтобы получить матрицу с действительными собственными значениями</w:t>
      </w:r>
      <w:r>
        <w:t>, создадим симмитричную матрицу путём умножения исходной матрицы на транспонированную. И повторим шаги, проделанные ранее.</w:t>
      </w:r>
    </w:p>
    <w:p w14:paraId="08E81B9B" w14:textId="77777777" w:rsidR="00D45D24" w:rsidRDefault="0042624B">
      <w:pPr>
        <w:pStyle w:val="CaptionedFigure"/>
      </w:pPr>
      <w:r>
        <w:rPr>
          <w:noProof/>
        </w:rPr>
        <w:lastRenderedPageBreak/>
        <w:drawing>
          <wp:inline distT="0" distB="0" distL="0" distR="0" wp14:anchorId="08E81BAB" wp14:editId="08E81BAC">
            <wp:extent cx="2667000" cy="1687974"/>
            <wp:effectExtent l="0" t="0" r="0" b="0"/>
            <wp:docPr id="25" name="Picture" descr="Собственные значения и собственные векторы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8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81B9C" w14:textId="77777777" w:rsidR="00D45D24" w:rsidRDefault="0042624B">
      <w:pPr>
        <w:pStyle w:val="ImageCaption"/>
      </w:pPr>
      <w:r>
        <w:t>Собственные значения и собственные векторы 02</w:t>
      </w:r>
    </w:p>
    <w:p w14:paraId="08E81B9D" w14:textId="77777777" w:rsidR="00D45D24" w:rsidRDefault="0042624B">
      <w:pPr>
        <w:pStyle w:val="2"/>
      </w:pPr>
      <w:bookmarkStart w:id="6" w:name="случайное-блуждание"/>
      <w:bookmarkStart w:id="7" w:name="_Toc135316412"/>
      <w:bookmarkEnd w:id="4"/>
      <w:r>
        <w:t>Случайное блуждание</w:t>
      </w:r>
      <w:bookmarkEnd w:id="7"/>
    </w:p>
    <w:p w14:paraId="08E81B9E" w14:textId="77777777" w:rsidR="00D45D24" w:rsidRDefault="0042624B">
      <w:pPr>
        <w:pStyle w:val="FirstParagraph"/>
      </w:pPr>
      <w:r>
        <w:t>На курсе “Теория случайных процессов” мы дополнительно ознакомили</w:t>
      </w:r>
      <w:r>
        <w:t>сь с цепями Маркова. Наша задача - предсказать вероятности состояния системы. Для примера случайного блуждания найдем вектор вероятности после 5 шагов для каждого начального вектора.Задаем матрицу, начальные векторы, а затем находим соответствующие вероятн</w:t>
      </w:r>
      <w:r>
        <w:t>ости.</w:t>
      </w:r>
    </w:p>
    <w:p w14:paraId="08E81B9F" w14:textId="77777777" w:rsidR="00D45D24" w:rsidRDefault="0042624B">
      <w:pPr>
        <w:pStyle w:val="CaptionedFigure"/>
      </w:pPr>
      <w:r>
        <w:rPr>
          <w:noProof/>
        </w:rPr>
        <w:drawing>
          <wp:inline distT="0" distB="0" distL="0" distR="0" wp14:anchorId="08E81BAD" wp14:editId="08E81BAE">
            <wp:extent cx="2667000" cy="2880994"/>
            <wp:effectExtent l="0" t="0" r="0" b="0"/>
            <wp:docPr id="29" name="Picture" descr="Случайное блуждание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8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81BA0" w14:textId="77777777" w:rsidR="00D45D24" w:rsidRDefault="0042624B">
      <w:pPr>
        <w:pStyle w:val="ImageCaption"/>
      </w:pPr>
      <w:r>
        <w:t>Случайное блуждание 01</w:t>
      </w:r>
    </w:p>
    <w:p w14:paraId="08E81BA1" w14:textId="77777777" w:rsidR="00D45D24" w:rsidRDefault="0042624B">
      <w:pPr>
        <w:pStyle w:val="a0"/>
      </w:pPr>
      <w:r>
        <w:t>Теперь найдём вектор равновесного состояния для цепи Маркова с переходной матрицей.</w:t>
      </w:r>
    </w:p>
    <w:p w14:paraId="08E81BA2" w14:textId="77777777" w:rsidR="00D45D24" w:rsidRDefault="0042624B">
      <w:pPr>
        <w:pStyle w:val="CaptionedFigure"/>
      </w:pPr>
      <w:r>
        <w:rPr>
          <w:noProof/>
        </w:rPr>
        <w:lastRenderedPageBreak/>
        <w:drawing>
          <wp:inline distT="0" distB="0" distL="0" distR="0" wp14:anchorId="08E81BAF" wp14:editId="08E81BB0">
            <wp:extent cx="2667000" cy="2134344"/>
            <wp:effectExtent l="0" t="0" r="0" b="0"/>
            <wp:docPr id="32" name="Picture" descr="Случайное блуждание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81BA3" w14:textId="77777777" w:rsidR="00D45D24" w:rsidRDefault="0042624B">
      <w:pPr>
        <w:pStyle w:val="ImageCaption"/>
      </w:pPr>
      <w:r>
        <w:t>Случайное блуждание 02</w:t>
      </w:r>
    </w:p>
    <w:p w14:paraId="08E81BA4" w14:textId="77777777" w:rsidR="00D45D24" w:rsidRDefault="0042624B">
      <w:pPr>
        <w:pStyle w:val="a0"/>
      </w:pPr>
      <w:r>
        <w:t>Таким образом, x = (0.37631 0.29287 0.33082), является вектором равновесного состояния.</w:t>
      </w:r>
    </w:p>
    <w:p w14:paraId="08E81BA5" w14:textId="77777777" w:rsidR="00D45D24" w:rsidRDefault="0042624B">
      <w:pPr>
        <w:pStyle w:val="CaptionedFigure"/>
      </w:pPr>
      <w:r>
        <w:rPr>
          <w:noProof/>
        </w:rPr>
        <w:drawing>
          <wp:inline distT="0" distB="0" distL="0" distR="0" wp14:anchorId="08E81BB1" wp14:editId="08E81BB2">
            <wp:extent cx="2667000" cy="1595857"/>
            <wp:effectExtent l="0" t="0" r="0" b="0"/>
            <wp:docPr id="35" name="Picture" descr="Случайное блуждание 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9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81BA6" w14:textId="77777777" w:rsidR="00D45D24" w:rsidRDefault="0042624B">
      <w:pPr>
        <w:pStyle w:val="ImageCaption"/>
      </w:pPr>
      <w:r>
        <w:t>Случайное блуждание 03</w:t>
      </w:r>
    </w:p>
    <w:p w14:paraId="08E81BA7" w14:textId="77777777" w:rsidR="00D45D24" w:rsidRDefault="0042624B">
      <w:pPr>
        <w:pStyle w:val="1"/>
      </w:pPr>
      <w:bookmarkStart w:id="8" w:name="вывод"/>
      <w:bookmarkStart w:id="9" w:name="_Toc135316413"/>
      <w:bookmarkEnd w:id="6"/>
      <w:bookmarkEnd w:id="2"/>
      <w:r>
        <w:t>Выв</w:t>
      </w:r>
      <w:r>
        <w:t>од</w:t>
      </w:r>
      <w:bookmarkEnd w:id="9"/>
    </w:p>
    <w:p w14:paraId="08E81BA8" w14:textId="77777777" w:rsidR="00D45D24" w:rsidRDefault="0042624B">
      <w:pPr>
        <w:pStyle w:val="FirstParagraph"/>
      </w:pPr>
      <w:r>
        <w:t>В ходе выполнения данной работы я научилась находить собственные значения и собственные векторы матрицы. Также научилась работать с цепями Маркова и находить вектор равтовесия.</w:t>
      </w:r>
    </w:p>
    <w:bookmarkEnd w:id="8"/>
    <w:sectPr w:rsidR="00D45D2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E81BB7" w14:textId="77777777" w:rsidR="00000000" w:rsidRDefault="0042624B">
      <w:pPr>
        <w:spacing w:after="0"/>
      </w:pPr>
      <w:r>
        <w:separator/>
      </w:r>
    </w:p>
  </w:endnote>
  <w:endnote w:type="continuationSeparator" w:id="0">
    <w:p w14:paraId="08E81BB9" w14:textId="77777777" w:rsidR="00000000" w:rsidRDefault="004262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E81BB3" w14:textId="77777777" w:rsidR="00D45D24" w:rsidRDefault="0042624B">
      <w:r>
        <w:separator/>
      </w:r>
    </w:p>
  </w:footnote>
  <w:footnote w:type="continuationSeparator" w:id="0">
    <w:p w14:paraId="08E81BB4" w14:textId="77777777" w:rsidR="00D45D24" w:rsidRDefault="004262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6EA03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5D24"/>
    <w:rsid w:val="0042624B"/>
    <w:rsid w:val="00D45D24"/>
    <w:rsid w:val="00F37D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81B8E"/>
  <w15:docId w15:val="{BDD1DD30-315F-4991-A783-090ADE96A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37DA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37DA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05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оняева Марина Александровна НФИбд-01-21</dc:creator>
  <cp:keywords/>
  <cp:lastModifiedBy>Marina Konyaeva</cp:lastModifiedBy>
  <cp:revision>3</cp:revision>
  <cp:lastPrinted>2023-05-18T12:33:00Z</cp:lastPrinted>
  <dcterms:created xsi:type="dcterms:W3CDTF">2023-05-18T10:47:00Z</dcterms:created>
  <dcterms:modified xsi:type="dcterms:W3CDTF">2023-05-18T12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8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